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look-for-small-groups"/>
    <w:p>
      <w:pPr>
        <w:pStyle w:val="Heading1"/>
      </w:pPr>
      <w:r>
        <w:t xml:space="preserve">Lesson 6: Look for Small Grou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and name the number of objects or images in groups of up to 4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small groups of objects.</w:t>
      </w:r>
    </w:p>
    <w:bookmarkEnd w:id="25"/>
    <w:bookmarkStart w:id="26" w:name="lesson-purpose"/>
    <w:p>
      <w:pPr>
        <w:pStyle w:val="Heading3"/>
      </w:pPr>
      <w:r>
        <w:t xml:space="preserve">Lesson Purpose</w:t>
      </w:r>
    </w:p>
    <w:p>
      <w:pPr>
        <w:pStyle w:val="FirstParagraph"/>
      </w:pPr>
      <w:r>
        <w:t xml:space="preserve">The purpose of this lesson is for students to recognize and name small groups of objects and images without counting. </w:t>
      </w:r>
    </w:p>
    <w:p>
      <w:pPr>
        <w:pStyle w:val="BodyText"/>
      </w:pPr>
      <w:r>
        <w:t xml:space="preserve">This skill (subitizing) is essential to students’ number work. Students communicate how many there are by showing quantities on their fingers and saying number words (MP6). Although some students may count to determine how many, the focus of this lesson is on recognizing groups of objects without counting.</w:t>
      </w:r>
    </w:p>
    <w:p>
      <w:pPr>
        <w:pStyle w:val="BodyText"/>
      </w:pPr>
      <w:r>
        <w:t xml:space="preserve">Students learn two new routines that will be used throughout the year to develop counting concepts. These routines will continue to be developed throughout the section and will be used across the year.</w:t>
      </w:r>
    </w:p>
    <w:p>
      <w:pPr>
        <w:pStyle w:val="BodyText"/>
      </w:pPr>
      <w:r>
        <w:t xml:space="preserve">Throughout the section, observe students for the look-fors on the Unit 1, Sections A-D Checkpoint.</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icture boo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7Z</dcterms:created>
  <dcterms:modified xsi:type="dcterms:W3CDTF">2022-12-14T08: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WRO2bXiSPuCPsBmD37LPm/eseSBv4TSnY3D4jZM1rMFYAuA2WqwpkfaY3heGudWVjbIYpU12ckYByaSQkPV7g==</vt:lpwstr>
  </property>
</Properties>
</file>